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May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May 5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eb48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0T10:40:09Z</dcterms:created>
  <dcterms:modified xsi:type="dcterms:W3CDTF">2019-04-10T10:40:09Z</dcterms:modified>
</cp:coreProperties>
</file>